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2309" w:rsidRPr="00552D97" w:rsidRDefault="00552D97" w:rsidP="00552D97">
      <w:pPr>
        <w:jc w:val="center"/>
        <w:rPr>
          <w:b/>
          <w:sz w:val="44"/>
          <w:u w:val="single"/>
        </w:rPr>
      </w:pPr>
      <w:r w:rsidRPr="00552D97">
        <w:rPr>
          <w:b/>
          <w:sz w:val="44"/>
          <w:u w:val="single"/>
        </w:rPr>
        <w:t>Database UML Diagram</w:t>
      </w:r>
    </w:p>
    <w:p w:rsidR="00552D97" w:rsidRDefault="00552D97"/>
    <w:tbl>
      <w:tblPr>
        <w:tblStyle w:val="TableGrid"/>
        <w:tblpPr w:leftFromText="180" w:rightFromText="180" w:vertAnchor="text" w:horzAnchor="margin" w:tblpYSpec="inside"/>
        <w:tblW w:w="0" w:type="auto"/>
        <w:tblLook w:val="04A0" w:firstRow="1" w:lastRow="0" w:firstColumn="1" w:lastColumn="0" w:noHBand="0" w:noVBand="1"/>
      </w:tblPr>
      <w:tblGrid>
        <w:gridCol w:w="4074"/>
      </w:tblGrid>
      <w:tr w:rsidR="00552D97" w:rsidTr="00552D97">
        <w:trPr>
          <w:trHeight w:val="816"/>
        </w:trPr>
        <w:tc>
          <w:tcPr>
            <w:tcW w:w="4074" w:type="dxa"/>
          </w:tcPr>
          <w:p w:rsidR="00552D97" w:rsidRPr="00552D97" w:rsidRDefault="00552D97" w:rsidP="00552D97">
            <w:pPr>
              <w:jc w:val="center"/>
              <w:rPr>
                <w:sz w:val="40"/>
              </w:rPr>
            </w:pPr>
            <w:r w:rsidRPr="00552D97">
              <w:rPr>
                <w:sz w:val="40"/>
              </w:rPr>
              <w:t>Timetable</w:t>
            </w:r>
          </w:p>
        </w:tc>
      </w:tr>
      <w:tr w:rsidR="00552D97" w:rsidTr="00552D97">
        <w:trPr>
          <w:trHeight w:val="2529"/>
        </w:trPr>
        <w:tc>
          <w:tcPr>
            <w:tcW w:w="4074" w:type="dxa"/>
          </w:tcPr>
          <w:p w:rsidR="00552D97" w:rsidRPr="00552D97" w:rsidRDefault="00552D97" w:rsidP="00552D97">
            <w:pPr>
              <w:rPr>
                <w:sz w:val="40"/>
              </w:rPr>
            </w:pPr>
            <w:r>
              <w:rPr>
                <w:sz w:val="40"/>
              </w:rPr>
              <w:t xml:space="preserve">ID </w:t>
            </w:r>
            <w:r w:rsidRPr="00552D97">
              <w:rPr>
                <w:sz w:val="40"/>
              </w:rPr>
              <w:t>(</w:t>
            </w:r>
            <w:r w:rsidRPr="00552D97">
              <w:rPr>
                <w:b/>
                <w:sz w:val="40"/>
              </w:rPr>
              <w:t>PK</w:t>
            </w:r>
            <w:r w:rsidRPr="00552D97">
              <w:rPr>
                <w:sz w:val="40"/>
              </w:rPr>
              <w:t>)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Date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 xml:space="preserve">Activity 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Description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Start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End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Weeks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Room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Staff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Type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49"/>
        <w:tblW w:w="0" w:type="auto"/>
        <w:tblLook w:val="04A0" w:firstRow="1" w:lastRow="0" w:firstColumn="1" w:lastColumn="0" w:noHBand="0" w:noVBand="1"/>
      </w:tblPr>
      <w:tblGrid>
        <w:gridCol w:w="4108"/>
      </w:tblGrid>
      <w:tr w:rsidR="00552D97" w:rsidTr="00552D97">
        <w:trPr>
          <w:trHeight w:val="507"/>
        </w:trPr>
        <w:tc>
          <w:tcPr>
            <w:tcW w:w="4108" w:type="dxa"/>
          </w:tcPr>
          <w:p w:rsidR="00552D97" w:rsidRPr="00552D97" w:rsidRDefault="00552D97" w:rsidP="00552D97">
            <w:pPr>
              <w:jc w:val="center"/>
              <w:rPr>
                <w:sz w:val="40"/>
              </w:rPr>
            </w:pPr>
            <w:proofErr w:type="spellStart"/>
            <w:r w:rsidRPr="00552D97">
              <w:rPr>
                <w:sz w:val="40"/>
              </w:rPr>
              <w:t>AccountDetail</w:t>
            </w:r>
            <w:proofErr w:type="spellEnd"/>
          </w:p>
        </w:tc>
      </w:tr>
      <w:tr w:rsidR="00552D97" w:rsidTr="00552D97">
        <w:trPr>
          <w:trHeight w:val="1571"/>
        </w:trPr>
        <w:tc>
          <w:tcPr>
            <w:tcW w:w="4108" w:type="dxa"/>
          </w:tcPr>
          <w:p w:rsidR="00552D97" w:rsidRPr="00552D97" w:rsidRDefault="00552D97" w:rsidP="00552D97">
            <w:pPr>
              <w:rPr>
                <w:sz w:val="40"/>
              </w:rPr>
            </w:pPr>
            <w:proofErr w:type="spellStart"/>
            <w:r w:rsidRPr="00552D97">
              <w:rPr>
                <w:sz w:val="40"/>
              </w:rPr>
              <w:t>accountID</w:t>
            </w:r>
            <w:proofErr w:type="spellEnd"/>
            <w:r w:rsidRPr="00552D97">
              <w:rPr>
                <w:sz w:val="40"/>
              </w:rPr>
              <w:t xml:space="preserve"> (</w:t>
            </w:r>
            <w:r w:rsidRPr="00552D97">
              <w:rPr>
                <w:b/>
                <w:sz w:val="40"/>
              </w:rPr>
              <w:t>PK</w:t>
            </w:r>
            <w:r w:rsidRPr="00552D97">
              <w:rPr>
                <w:sz w:val="40"/>
              </w:rPr>
              <w:t>)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email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proofErr w:type="spellStart"/>
            <w:r w:rsidRPr="00552D97">
              <w:rPr>
                <w:sz w:val="40"/>
              </w:rPr>
              <w:t>stude</w:t>
            </w:r>
            <w:bookmarkStart w:id="0" w:name="_GoBack"/>
            <w:bookmarkEnd w:id="0"/>
            <w:r w:rsidRPr="00552D97">
              <w:rPr>
                <w:sz w:val="40"/>
              </w:rPr>
              <w:t>ntID</w:t>
            </w:r>
            <w:proofErr w:type="spellEnd"/>
            <w:r w:rsidRPr="00552D97">
              <w:rPr>
                <w:sz w:val="40"/>
              </w:rPr>
              <w:t xml:space="preserve"> </w:t>
            </w:r>
          </w:p>
          <w:p w:rsidR="00552D97" w:rsidRPr="00552D97" w:rsidRDefault="00552D97" w:rsidP="00552D97">
            <w:pPr>
              <w:rPr>
                <w:sz w:val="40"/>
              </w:rPr>
            </w:pPr>
            <w:r w:rsidRPr="00552D97">
              <w:rPr>
                <w:sz w:val="40"/>
              </w:rPr>
              <w:t>password</w:t>
            </w:r>
          </w:p>
        </w:tc>
      </w:tr>
    </w:tbl>
    <w:p w:rsidR="00552D97" w:rsidRDefault="00552D97"/>
    <w:p w:rsidR="00552D97" w:rsidRDefault="00552D97">
      <w:r>
        <w:t xml:space="preserve"> </w:t>
      </w:r>
    </w:p>
    <w:p w:rsidR="00552D97" w:rsidRDefault="00552D97"/>
    <w:sectPr w:rsidR="00552D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zczNDK0NDGwNDZX0lEKTi0uzszPAykwrAUAjieA1SwAAAA="/>
  </w:docVars>
  <w:rsids>
    <w:rsidRoot w:val="00CC79FC"/>
    <w:rsid w:val="00552D97"/>
    <w:rsid w:val="007A73E0"/>
    <w:rsid w:val="00B40F28"/>
    <w:rsid w:val="00CC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DF53A"/>
  <w15:chartTrackingRefBased/>
  <w15:docId w15:val="{B8BDA9EE-1E5E-4E01-AAFA-6CED81F62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7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C79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Jerky</dc:creator>
  <cp:keywords/>
  <dc:description/>
  <cp:lastModifiedBy>Pruthvi Jerky</cp:lastModifiedBy>
  <cp:revision>1</cp:revision>
  <dcterms:created xsi:type="dcterms:W3CDTF">2019-12-09T15:06:00Z</dcterms:created>
  <dcterms:modified xsi:type="dcterms:W3CDTF">2019-12-09T15:29:00Z</dcterms:modified>
</cp:coreProperties>
</file>